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64FC" w:rsidRDefault="00A464FC">
      <w:r>
        <w:t>Claims:</w:t>
      </w:r>
    </w:p>
    <w:p w:rsidR="00A464FC" w:rsidRDefault="00A464FC">
      <w:r>
        <w:t>Real time inspection on a modular head? Something like that</w:t>
      </w:r>
    </w:p>
    <w:p w:rsidR="00B451B9" w:rsidRDefault="00B451B9">
      <w:r>
        <w:t>To do:</w:t>
      </w:r>
    </w:p>
    <w:p w:rsidR="00B451B9" w:rsidRDefault="00B451B9">
      <w:r>
        <w:t>Diagram of how the architecture works and possible other frame works in respect to the servo creel system</w:t>
      </w:r>
    </w:p>
    <w:p w:rsidR="00B451B9" w:rsidRDefault="00B451B9">
      <w:r>
        <w:t>Figure of the actual assembly in the specific solidworks format</w:t>
      </w:r>
    </w:p>
    <w:p w:rsidR="00B451B9" w:rsidRDefault="00B451B9">
      <w:r>
        <w:t>Think about what we are actually claiming</w:t>
      </w:r>
    </w:p>
    <w:p w:rsidR="00B451B9" w:rsidRDefault="00B451B9">
      <w:r>
        <w:t>Look at the possible different implementations with respect to the flag pole/lighting options</w:t>
      </w:r>
    </w:p>
    <w:p w:rsidR="00B451B9" w:rsidRDefault="00B451B9">
      <w:bookmarkStart w:id="0" w:name="_GoBack"/>
      <w:bookmarkEnd w:id="0"/>
    </w:p>
    <w:sectPr w:rsidR="00B451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MTAzMDY2MTU1MjJX0lEKTi0uzszPAykwrAUA2sCNaiwAAAA="/>
  </w:docVars>
  <w:rsids>
    <w:rsidRoot w:val="00A464FC"/>
    <w:rsid w:val="002365C1"/>
    <w:rsid w:val="009E7BE5"/>
    <w:rsid w:val="00A464FC"/>
    <w:rsid w:val="00AC34F2"/>
    <w:rsid w:val="00B451B9"/>
    <w:rsid w:val="00C27AB1"/>
    <w:rsid w:val="00CA33A3"/>
    <w:rsid w:val="00FD7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1920F"/>
  <w15:chartTrackingRefBased/>
  <w15:docId w15:val="{94269D6A-3B74-4D19-AA11-8D7DED6A7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Lu</dc:creator>
  <cp:keywords/>
  <dc:description/>
  <cp:lastModifiedBy>Owen Lu</cp:lastModifiedBy>
  <cp:revision>2</cp:revision>
  <dcterms:created xsi:type="dcterms:W3CDTF">2019-01-11T00:36:00Z</dcterms:created>
  <dcterms:modified xsi:type="dcterms:W3CDTF">2019-01-11T01:05:00Z</dcterms:modified>
</cp:coreProperties>
</file>